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5C7AE3F3" w:rsidR="00D52905" w:rsidRPr="00780B9C" w:rsidRDefault="007134D2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S</w:t>
      </w:r>
      <w:r w:rsidR="004B184D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UCCESS</w:t>
      </w: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GOAL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4C0AE96E" w:rsidR="007134D2" w:rsidRPr="007134D2" w:rsidRDefault="007134D2" w:rsidP="00B30F97">
      <w:pPr>
        <w:ind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</w:t>
      </w:r>
      <w:r w:rsidR="00D167E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 </w:t>
      </w: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uccess Goal allows you to set concrete actions</w:t>
      </w:r>
      <w:r w:rsidR="007838AC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in five step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o accomplish big things! When creating your Success Goal, be concise and clear in your language.</w:t>
      </w:r>
      <w:r w:rsidR="00201506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proofErr w:type="gramStart"/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Your</w:t>
      </w:r>
      <w:proofErr w:type="gramEnd"/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Success Coach will help you </w:t>
      </w: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your goals with the following questions.</w:t>
      </w:r>
      <w:r w:rsidR="00B30F97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hyperlink r:id="rId11" w:history="1">
        <w:r w:rsidR="00DB4C9E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MCB.Success@unco.edu</w:t>
        </w:r>
      </w:hyperlink>
      <w:r w:rsidR="00DB4C9E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</w:t>
      </w:r>
      <w:hyperlink r:id="rId12" w:history="1">
        <w:r w:rsidR="00DB4C9E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(970) 351-2131</w:t>
        </w:r>
      </w:hyperlink>
      <w:r w:rsidR="00B30F97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3182206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the goal you have in mind</w:t>
            </w:r>
            <w:r w:rsidR="004B184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 What do YOU want?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Graduation from UNC!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201506">
        <w:trPr>
          <w:trHeight w:val="1106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42DD86C9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E953D27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baby-steps will help you reach that Big Picture? Which part is the real focus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aintain Good Academic Standing and register for the correct courses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CBD7272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Smal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788B86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09A7EDA0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me is not a number. How will you track your progress towards your goal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Check </w:t>
            </w:r>
            <w:proofErr w:type="spellStart"/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DegreeWorks</w:t>
            </w:r>
            <w:proofErr w:type="spellEnd"/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before and after registration, meet with my advisor, attend classes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16B95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36EE4144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Break your options into doable chunks. Be real and honest: what will you DO to achieve your goal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Meet with my advisor TWICE per 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semester; visit the Writing Center 3 days before every paper; attend a Tutoring Session once a week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9D0C60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19317E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y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are you setting this goal? How will the options help you achieve your big picture?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eeting regularly with my advisor and using my resources on campus will help me stay focused and on track for graduation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1F67095F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949AD58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4A604B8A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7134D2"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’s the deadline and is it realistic?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HEN will you complete each baby-step and reach the Big Picture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eet with my advisor by next week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, mark in my agenda the days to visit the Writing Center, schedule Tutoring Sessions on Wednesday afternoons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7A8BE8CC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201506">
        <w:trPr>
          <w:trHeight w:val="899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footerReference w:type="default" r:id="rId14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8E0CC" w14:textId="77777777" w:rsidR="00C94737" w:rsidRDefault="00C94737" w:rsidP="00DB2412">
      <w:r>
        <w:separator/>
      </w:r>
    </w:p>
  </w:endnote>
  <w:endnote w:type="continuationSeparator" w:id="0">
    <w:p w14:paraId="04DE3C31" w14:textId="77777777" w:rsidR="00C94737" w:rsidRDefault="00C94737" w:rsidP="00DB2412">
      <w:r>
        <w:continuationSeparator/>
      </w:r>
    </w:p>
  </w:endnote>
  <w:endnote w:type="continuationNotice" w:id="1">
    <w:p w14:paraId="11778B3D" w14:textId="77777777" w:rsidR="00C94737" w:rsidRDefault="00C94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9ECA2" w14:textId="77777777" w:rsidR="00201506" w:rsidRDefault="00201506" w:rsidP="00201506">
    <w:pPr>
      <w:pStyle w:val="Footer"/>
      <w:jc w:val="center"/>
      <w:rPr>
        <w:rFonts w:ascii="Century Gothic" w:hAnsi="Century Gothic" w:cstheme="minorHAnsi"/>
        <w:sz w:val="16"/>
        <w:szCs w:val="16"/>
      </w:rPr>
    </w:pPr>
    <w:r>
      <w:rPr>
        <w:rFonts w:ascii="Century Gothic" w:hAnsi="Century Gothic" w:cstheme="minorHAnsi"/>
        <w:sz w:val="16"/>
        <w:szCs w:val="16"/>
      </w:rPr>
      <w:t>As collaboratively authored by HSS Student Success Resource Center</w:t>
    </w:r>
  </w:p>
  <w:p w14:paraId="3521C882" w14:textId="77777777" w:rsidR="00201506" w:rsidRDefault="002015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B22C8" w14:textId="77777777" w:rsidR="00C94737" w:rsidRDefault="00C94737" w:rsidP="00DB2412">
      <w:r>
        <w:separator/>
      </w:r>
    </w:p>
  </w:footnote>
  <w:footnote w:type="continuationSeparator" w:id="0">
    <w:p w14:paraId="71D6776E" w14:textId="77777777" w:rsidR="00C94737" w:rsidRDefault="00C94737" w:rsidP="00DB2412">
      <w:r>
        <w:continuationSeparator/>
      </w:r>
    </w:p>
  </w:footnote>
  <w:footnote w:type="continuationNotice" w:id="1">
    <w:p w14:paraId="54F6DD6F" w14:textId="77777777" w:rsidR="00C94737" w:rsidRDefault="00C94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wFACiAe8AtAAAA"/>
  </w:docVars>
  <w:rsids>
    <w:rsidRoot w:val="00F92539"/>
    <w:rsid w:val="00005410"/>
    <w:rsid w:val="000102CA"/>
    <w:rsid w:val="00013548"/>
    <w:rsid w:val="00030E1C"/>
    <w:rsid w:val="000707ED"/>
    <w:rsid w:val="000870BA"/>
    <w:rsid w:val="00090C24"/>
    <w:rsid w:val="000A6B42"/>
    <w:rsid w:val="000C3DA2"/>
    <w:rsid w:val="000E7935"/>
    <w:rsid w:val="00107A05"/>
    <w:rsid w:val="0014094F"/>
    <w:rsid w:val="001445AA"/>
    <w:rsid w:val="00157F65"/>
    <w:rsid w:val="00165169"/>
    <w:rsid w:val="001955D9"/>
    <w:rsid w:val="001C00B5"/>
    <w:rsid w:val="001D4ECB"/>
    <w:rsid w:val="00201506"/>
    <w:rsid w:val="0021229B"/>
    <w:rsid w:val="00216F2E"/>
    <w:rsid w:val="002232A6"/>
    <w:rsid w:val="0024693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73BFE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84D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4773"/>
    <w:rsid w:val="00636FE6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0A7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30F97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442F7"/>
    <w:rsid w:val="00C50EB9"/>
    <w:rsid w:val="00C624A3"/>
    <w:rsid w:val="00C94737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B4C9E"/>
    <w:rsid w:val="00DD4D9F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970351213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CB.Success@unco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F0E5AF-24FB-4825-B4A4-98A31EA190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4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Mercil, Noah</cp:lastModifiedBy>
  <cp:revision>3</cp:revision>
  <cp:lastPrinted>2019-09-11T20:44:00Z</cp:lastPrinted>
  <dcterms:created xsi:type="dcterms:W3CDTF">2021-08-27T19:19:00Z</dcterms:created>
  <dcterms:modified xsi:type="dcterms:W3CDTF">2021-09-1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